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AEAAAA" w:themeColor="background2" w:themeShade="BF"/>
  <w:body>
    <w:p w14:paraId="13F85736" w14:textId="77777777" w:rsidR="003E6354" w:rsidRDefault="003E6354">
      <w:pPr>
        <w:rPr>
          <w:b/>
          <w:sz w:val="36"/>
          <w:szCs w:val="36"/>
          <w:lang w:val="en-US"/>
        </w:rPr>
      </w:pPr>
      <w:r w:rsidRPr="00FA2C59">
        <w:rPr>
          <w:b/>
          <w:sz w:val="36"/>
          <w:szCs w:val="36"/>
          <w:lang w:val="en-US"/>
        </w:rPr>
        <w:t xml:space="preserve">The ABC of insulting </w:t>
      </w:r>
      <w:r w:rsidR="001D6438">
        <w:rPr>
          <w:b/>
          <w:sz w:val="36"/>
          <w:szCs w:val="36"/>
          <w:lang w:val="en-US"/>
        </w:rPr>
        <w:t>people</w:t>
      </w:r>
      <w:r w:rsidR="00252D24" w:rsidRPr="00252D24">
        <w:rPr>
          <w:b/>
          <w:sz w:val="36"/>
          <w:szCs w:val="36"/>
          <w:lang w:val="en-US"/>
        </w:rPr>
        <w:t>!</w:t>
      </w:r>
    </w:p>
    <w:p w14:paraId="393674A1" w14:textId="77777777" w:rsidR="00535988" w:rsidRPr="00535988" w:rsidRDefault="00535988">
      <w:pPr>
        <w:rPr>
          <w:b/>
          <w:sz w:val="24"/>
          <w:szCs w:val="24"/>
          <w:lang w:val="en-US"/>
        </w:rPr>
      </w:pPr>
      <w:r w:rsidRPr="00535988">
        <w:rPr>
          <w:b/>
          <w:sz w:val="24"/>
          <w:szCs w:val="24"/>
          <w:lang w:val="en-US"/>
        </w:rPr>
        <w:t xml:space="preserve">The words below are basically useless for you. </w:t>
      </w:r>
      <w:r>
        <w:rPr>
          <w:b/>
          <w:sz w:val="24"/>
          <w:szCs w:val="24"/>
          <w:lang w:val="en-US"/>
        </w:rPr>
        <w:t>T</w:t>
      </w:r>
      <w:r w:rsidRPr="00535988">
        <w:rPr>
          <w:b/>
          <w:sz w:val="24"/>
          <w:szCs w:val="24"/>
          <w:lang w:val="en-US"/>
        </w:rPr>
        <w:t xml:space="preserve">here’s a TABOO element to them that foreign language learners are not always aware of. </w:t>
      </w:r>
      <w:proofErr w:type="gramStart"/>
      <w:r>
        <w:rPr>
          <w:b/>
          <w:sz w:val="24"/>
          <w:szCs w:val="24"/>
          <w:lang w:val="en-US"/>
        </w:rPr>
        <w:t>As a consequence</w:t>
      </w:r>
      <w:proofErr w:type="gramEnd"/>
      <w:r>
        <w:rPr>
          <w:b/>
          <w:sz w:val="24"/>
          <w:szCs w:val="24"/>
          <w:lang w:val="en-US"/>
        </w:rPr>
        <w:t xml:space="preserve">, we should avoid using them altogether. </w:t>
      </w:r>
      <w:r w:rsidR="00C642B3">
        <w:rPr>
          <w:b/>
          <w:sz w:val="24"/>
          <w:szCs w:val="24"/>
          <w:lang w:val="en-US"/>
        </w:rPr>
        <w:t>That said</w:t>
      </w:r>
      <w:r>
        <w:rPr>
          <w:b/>
          <w:sz w:val="24"/>
          <w:szCs w:val="24"/>
          <w:lang w:val="en-US"/>
        </w:rPr>
        <w:t>, some fun can</w:t>
      </w:r>
      <w:r w:rsidR="00C27DA7">
        <w:rPr>
          <w:b/>
          <w:sz w:val="24"/>
          <w:szCs w:val="24"/>
          <w:lang w:val="en-US"/>
        </w:rPr>
        <w:t xml:space="preserve"> nevertheless</w:t>
      </w:r>
      <w:r>
        <w:rPr>
          <w:b/>
          <w:sz w:val="24"/>
          <w:szCs w:val="24"/>
          <w:lang w:val="en-US"/>
        </w:rPr>
        <w:t xml:space="preserve"> be had by practicing them with your dear partner. </w:t>
      </w:r>
      <w:r w:rsidRPr="0053598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4"/>
          <w:szCs w:val="24"/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3E6354" w:rsidRPr="00252D24" w14:paraId="399CC17B" w14:textId="77777777" w:rsidTr="001E770B">
        <w:tc>
          <w:tcPr>
            <w:tcW w:w="4814" w:type="dxa"/>
            <w:tcBorders>
              <w:top w:val="nil"/>
              <w:left w:val="nil"/>
              <w:bottom w:val="nil"/>
              <w:right w:val="nil"/>
            </w:tcBorders>
          </w:tcPr>
          <w:p w14:paraId="79251F4C" w14:textId="77777777" w:rsidR="00BF749E" w:rsidRPr="00BF127F" w:rsidRDefault="003E6354" w:rsidP="00876818">
            <w:pPr>
              <w:rPr>
                <w:sz w:val="36"/>
                <w:szCs w:val="36"/>
                <w:lang w:val="en-US"/>
              </w:rPr>
            </w:pPr>
            <w:r w:rsidRPr="00BF127F">
              <w:rPr>
                <w:sz w:val="36"/>
                <w:szCs w:val="36"/>
                <w:lang w:val="en-US"/>
              </w:rPr>
              <w:t>Take turns saying these</w:t>
            </w:r>
            <w:r w:rsidR="00BF749E" w:rsidRPr="00BF127F">
              <w:rPr>
                <w:sz w:val="36"/>
                <w:szCs w:val="36"/>
                <w:lang w:val="en-US"/>
              </w:rPr>
              <w:t xml:space="preserve"> lines </w:t>
            </w:r>
            <w:r w:rsidR="001B0B84" w:rsidRPr="00BF127F">
              <w:rPr>
                <w:sz w:val="36"/>
                <w:szCs w:val="36"/>
                <w:lang w:val="en-US"/>
              </w:rPr>
              <w:t xml:space="preserve">to your partner </w:t>
            </w:r>
            <w:r w:rsidR="00BF749E" w:rsidRPr="00BF127F">
              <w:rPr>
                <w:sz w:val="36"/>
                <w:szCs w:val="36"/>
                <w:lang w:val="en-US"/>
              </w:rPr>
              <w:t>LIKE YOU MEAN IT</w:t>
            </w:r>
            <w:r w:rsidR="00252D24" w:rsidRPr="00252D24">
              <w:rPr>
                <w:sz w:val="36"/>
                <w:szCs w:val="36"/>
                <w:lang w:val="en-US"/>
              </w:rPr>
              <w:t>!</w:t>
            </w:r>
            <w:r w:rsidR="001B0B84" w:rsidRPr="00BF127F">
              <w:rPr>
                <w:sz w:val="36"/>
                <w:szCs w:val="36"/>
                <w:lang w:val="en-US"/>
              </w:rPr>
              <w:t xml:space="preserve"> </w:t>
            </w:r>
            <w:r w:rsidR="00BF749E" w:rsidRPr="00BF127F">
              <w:rPr>
                <w:sz w:val="36"/>
                <w:szCs w:val="36"/>
                <w:lang w:val="en-US"/>
              </w:rPr>
              <w:t>Then change roles</w:t>
            </w:r>
            <w:r w:rsidR="00FA2C59" w:rsidRPr="00BF127F">
              <w:rPr>
                <w:sz w:val="36"/>
                <w:szCs w:val="36"/>
                <w:lang w:val="en-US"/>
              </w:rPr>
              <w:t>.</w:t>
            </w:r>
          </w:p>
        </w:tc>
        <w:tc>
          <w:tcPr>
            <w:tcW w:w="4814" w:type="dxa"/>
            <w:tcBorders>
              <w:top w:val="nil"/>
              <w:left w:val="nil"/>
              <w:bottom w:val="nil"/>
              <w:right w:val="nil"/>
            </w:tcBorders>
          </w:tcPr>
          <w:p w14:paraId="202EAC82" w14:textId="77777777" w:rsidR="003E6354" w:rsidRPr="00BF127F" w:rsidRDefault="001B0B84" w:rsidP="00876818">
            <w:pPr>
              <w:rPr>
                <w:sz w:val="36"/>
                <w:szCs w:val="36"/>
                <w:lang w:val="en-US"/>
              </w:rPr>
            </w:pPr>
            <w:r w:rsidRPr="00BF127F">
              <w:rPr>
                <w:sz w:val="36"/>
                <w:szCs w:val="36"/>
                <w:lang w:val="en-US"/>
              </w:rPr>
              <w:t>Take turns saying these lines to your partner LIKE YOU MEAN IT</w:t>
            </w:r>
            <w:r w:rsidR="00252D24" w:rsidRPr="00252D24">
              <w:rPr>
                <w:sz w:val="36"/>
                <w:szCs w:val="36"/>
                <w:lang w:val="en-US"/>
              </w:rPr>
              <w:t>!</w:t>
            </w:r>
            <w:r w:rsidRPr="00BF127F">
              <w:rPr>
                <w:sz w:val="36"/>
                <w:szCs w:val="36"/>
                <w:lang w:val="en-US"/>
              </w:rPr>
              <w:t xml:space="preserve"> Then change roles.</w:t>
            </w:r>
          </w:p>
        </w:tc>
      </w:tr>
      <w:tr w:rsidR="003E6354" w:rsidRPr="006D5688" w14:paraId="7489A133" w14:textId="77777777" w:rsidTr="001E770B">
        <w:tc>
          <w:tcPr>
            <w:tcW w:w="4814" w:type="dxa"/>
            <w:tcBorders>
              <w:top w:val="nil"/>
            </w:tcBorders>
          </w:tcPr>
          <w:p w14:paraId="4DB765BF" w14:textId="77777777" w:rsidR="001E770B" w:rsidRPr="00F11C41" w:rsidRDefault="00F11C41" w:rsidP="00876818">
            <w:pPr>
              <w:rPr>
                <w:b/>
                <w:sz w:val="36"/>
                <w:szCs w:val="36"/>
                <w:lang w:val="en-US"/>
              </w:rPr>
            </w:pPr>
            <w:r w:rsidRPr="00F11C41">
              <w:rPr>
                <w:b/>
                <w:sz w:val="36"/>
                <w:szCs w:val="36"/>
                <w:lang w:val="en-US"/>
              </w:rPr>
              <w:t>A</w:t>
            </w:r>
          </w:p>
          <w:p w14:paraId="0FC736F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sz w:val="36"/>
                <w:szCs w:val="36"/>
                <w:lang w:val="en-US"/>
              </w:rPr>
              <w:t xml:space="preserve">Why do you always do that, </w:t>
            </w:r>
            <w:proofErr w:type="gramStart"/>
            <w:r w:rsidRPr="00FA2C59">
              <w:rPr>
                <w:sz w:val="36"/>
                <w:szCs w:val="36"/>
                <w:lang w:val="en-US"/>
              </w:rPr>
              <w:t>you</w:t>
            </w:r>
            <w:proofErr w:type="gramEnd"/>
            <w:r w:rsidRPr="00FA2C59">
              <w:rPr>
                <w:sz w:val="36"/>
                <w:szCs w:val="36"/>
                <w:lang w:val="en-US"/>
              </w:rPr>
              <w:t xml:space="preserve"> </w:t>
            </w:r>
            <w:r w:rsidRPr="00FA2C59">
              <w:rPr>
                <w:b/>
                <w:sz w:val="36"/>
                <w:szCs w:val="36"/>
                <w:lang w:val="en-US"/>
              </w:rPr>
              <w:t>air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  <w:tcBorders>
              <w:top w:val="nil"/>
            </w:tcBorders>
          </w:tcPr>
          <w:p w14:paraId="68946EC1" w14:textId="77777777" w:rsidR="00BF127F" w:rsidRPr="00F11C41" w:rsidRDefault="006C3EC0" w:rsidP="00876818">
            <w:pPr>
              <w:rPr>
                <w:b/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 xml:space="preserve"> </w:t>
            </w:r>
            <w:r w:rsidR="00F11C41" w:rsidRPr="00F11C41">
              <w:rPr>
                <w:b/>
                <w:sz w:val="36"/>
                <w:szCs w:val="36"/>
                <w:lang w:val="en-US"/>
              </w:rPr>
              <w:t>B</w:t>
            </w:r>
          </w:p>
          <w:p w14:paraId="2169D7D4" w14:textId="77777777" w:rsidR="00BF749E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sz w:val="36"/>
                <w:szCs w:val="36"/>
                <w:lang w:val="en-US"/>
              </w:rPr>
              <w:t xml:space="preserve">You’re a fine one to talk, </w:t>
            </w:r>
            <w:r w:rsidRPr="00FA2C59">
              <w:rPr>
                <w:b/>
                <w:sz w:val="36"/>
                <w:szCs w:val="36"/>
                <w:lang w:val="en-US"/>
              </w:rPr>
              <w:t>dork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6C81C209" w14:textId="77777777" w:rsidTr="00876818">
        <w:tc>
          <w:tcPr>
            <w:tcW w:w="4814" w:type="dxa"/>
          </w:tcPr>
          <w:p w14:paraId="5EFA22C7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proofErr w:type="spellStart"/>
            <w:r w:rsidRPr="00FA2C59">
              <w:rPr>
                <w:b/>
                <w:sz w:val="36"/>
                <w:szCs w:val="36"/>
                <w:lang w:val="en-US"/>
              </w:rPr>
              <w:t>Megadork</w:t>
            </w:r>
            <w:proofErr w:type="spellEnd"/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3D1512DF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Birdbrain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6007E30E" w14:textId="77777777" w:rsidTr="00876818">
        <w:tc>
          <w:tcPr>
            <w:tcW w:w="4814" w:type="dxa"/>
          </w:tcPr>
          <w:p w14:paraId="48FDC8FB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ummy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4B142CCF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oofu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3B97D87E" w14:textId="77777777" w:rsidTr="00876818">
        <w:tc>
          <w:tcPr>
            <w:tcW w:w="4814" w:type="dxa"/>
          </w:tcPr>
          <w:p w14:paraId="299E727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Meat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3E9A2C07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Butt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246DDCC0" w14:textId="77777777" w:rsidTr="00876818">
        <w:tc>
          <w:tcPr>
            <w:tcW w:w="4814" w:type="dxa"/>
          </w:tcPr>
          <w:p w14:paraId="4B592C5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sz w:val="36"/>
                <w:szCs w:val="36"/>
                <w:lang w:val="en-US"/>
              </w:rPr>
              <w:t xml:space="preserve">Shut up, you </w:t>
            </w:r>
            <w:r w:rsidRPr="00FA2C59">
              <w:rPr>
                <w:b/>
                <w:sz w:val="36"/>
                <w:szCs w:val="36"/>
                <w:lang w:val="en-US"/>
              </w:rPr>
              <w:t>deadhead</w:t>
            </w:r>
            <w:r w:rsidR="00252D24" w:rsidRPr="00252D24">
              <w:rPr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37070C41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sz w:val="36"/>
                <w:szCs w:val="36"/>
                <w:lang w:val="en-US"/>
              </w:rPr>
              <w:t xml:space="preserve">You first, </w:t>
            </w:r>
            <w:r w:rsidRPr="00FA2C59">
              <w:rPr>
                <w:b/>
                <w:sz w:val="36"/>
                <w:szCs w:val="36"/>
                <w:lang w:val="en-US"/>
              </w:rPr>
              <w:t>numbskull</w:t>
            </w:r>
            <w:r w:rsidR="00252D24" w:rsidRPr="00252D24">
              <w:rPr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23CEAF6E" w14:textId="77777777" w:rsidTr="00876818">
        <w:tc>
          <w:tcPr>
            <w:tcW w:w="4814" w:type="dxa"/>
          </w:tcPr>
          <w:p w14:paraId="25BA8200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Pin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F1A0214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Twerp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3C5909AA" w14:textId="77777777" w:rsidTr="00876818">
        <w:tc>
          <w:tcPr>
            <w:tcW w:w="4814" w:type="dxa"/>
          </w:tcPr>
          <w:p w14:paraId="4B2CD3AB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a few sandwiches short of a picnic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11C1369E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r elevator doesn’t run to the top floor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7896532C" w14:textId="77777777" w:rsidTr="00876818">
        <w:tc>
          <w:tcPr>
            <w:tcW w:w="4814" w:type="dxa"/>
          </w:tcPr>
          <w:p w14:paraId="3ED4966D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proofErr w:type="gramStart"/>
            <w:r w:rsidRPr="00FA2C59">
              <w:rPr>
                <w:b/>
                <w:sz w:val="36"/>
                <w:szCs w:val="36"/>
                <w:lang w:val="en-US"/>
              </w:rPr>
              <w:t>Schmuck</w:t>
            </w:r>
            <w:proofErr w:type="gramEnd"/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C9B9B00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Pipsqueak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05A8E23D" w14:textId="77777777" w:rsidTr="00876818">
        <w:tc>
          <w:tcPr>
            <w:tcW w:w="4814" w:type="dxa"/>
          </w:tcPr>
          <w:p w14:paraId="3A01A8B5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Nincompoop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6CB20CFB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proofErr w:type="gramStart"/>
            <w:r w:rsidRPr="00FA2C59">
              <w:rPr>
                <w:sz w:val="36"/>
                <w:szCs w:val="36"/>
                <w:lang w:val="en-US"/>
              </w:rPr>
              <w:t>You</w:t>
            </w:r>
            <w:proofErr w:type="gramEnd"/>
            <w:r w:rsidRPr="00FA2C59">
              <w:rPr>
                <w:sz w:val="36"/>
                <w:szCs w:val="36"/>
                <w:lang w:val="en-US"/>
              </w:rPr>
              <w:t xml:space="preserve"> </w:t>
            </w:r>
            <w:r w:rsidRPr="00FA2C59">
              <w:rPr>
                <w:b/>
                <w:sz w:val="36"/>
                <w:szCs w:val="36"/>
                <w:lang w:val="en-US"/>
              </w:rPr>
              <w:t>clo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075877AA" w14:textId="77777777" w:rsidTr="00876818">
        <w:tc>
          <w:tcPr>
            <w:tcW w:w="4814" w:type="dxa"/>
          </w:tcPr>
          <w:p w14:paraId="3AFBE4C0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Nitwi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6C836221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Moron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6769D2E3" w14:textId="77777777" w:rsidTr="00876818">
        <w:tc>
          <w:tcPr>
            <w:tcW w:w="4814" w:type="dxa"/>
          </w:tcPr>
          <w:p w14:paraId="67F368FB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ol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00F562E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Jerk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45114A14" w14:textId="77777777" w:rsidTr="00876818">
        <w:tc>
          <w:tcPr>
            <w:tcW w:w="4814" w:type="dxa"/>
          </w:tcPr>
          <w:p w14:paraId="61CC46CD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Twi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4C50302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Block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3574DD14" w14:textId="77777777" w:rsidTr="00876818">
        <w:tc>
          <w:tcPr>
            <w:tcW w:w="4814" w:type="dxa"/>
          </w:tcPr>
          <w:p w14:paraId="4353BFE6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imwi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EF5C433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umbbell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3E7924E7" w14:textId="77777777" w:rsidTr="00876818">
        <w:tc>
          <w:tcPr>
            <w:tcW w:w="4814" w:type="dxa"/>
          </w:tcPr>
          <w:p w14:paraId="5F52082E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Imbecil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6910A43A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It takes one to know on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  <w:r w:rsidRPr="00FA2C59">
              <w:rPr>
                <w:b/>
                <w:sz w:val="36"/>
                <w:szCs w:val="36"/>
                <w:lang w:val="en-US"/>
              </w:rPr>
              <w:t xml:space="preserve"> Hah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1C94EE60" w14:textId="77777777" w:rsidTr="00876818">
        <w:tc>
          <w:tcPr>
            <w:tcW w:w="4814" w:type="dxa"/>
          </w:tcPr>
          <w:p w14:paraId="488997F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sz w:val="36"/>
                <w:szCs w:val="36"/>
                <w:lang w:val="en-US"/>
              </w:rPr>
              <w:t xml:space="preserve">Get off my case, you </w:t>
            </w:r>
            <w:r w:rsidRPr="00FA2C59">
              <w:rPr>
                <w:b/>
                <w:sz w:val="36"/>
                <w:szCs w:val="36"/>
                <w:lang w:val="en-US"/>
              </w:rPr>
              <w:t>clown</w:t>
            </w:r>
            <w:r w:rsidR="00252D24" w:rsidRPr="00252D24">
              <w:rPr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6197EE11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Oaf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604D695B" w14:textId="77777777" w:rsidTr="00876818">
        <w:tc>
          <w:tcPr>
            <w:tcW w:w="4814" w:type="dxa"/>
          </w:tcPr>
          <w:p w14:paraId="18899771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Fool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1839739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Bone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2056145F" w14:textId="77777777" w:rsidTr="00876818">
        <w:tc>
          <w:tcPr>
            <w:tcW w:w="4814" w:type="dxa"/>
          </w:tcPr>
          <w:p w14:paraId="14CFA772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not playing with a full deck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D577CA7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not all ther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68A37FE6" w14:textId="77777777" w:rsidTr="00876818">
        <w:tc>
          <w:tcPr>
            <w:tcW w:w="4814" w:type="dxa"/>
          </w:tcPr>
          <w:p w14:paraId="2158442D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ve lost your marble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523C26A6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 don’t know which way is up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2B705605" w14:textId="77777777" w:rsidTr="00876818">
        <w:tc>
          <w:tcPr>
            <w:tcW w:w="4814" w:type="dxa"/>
          </w:tcPr>
          <w:p w14:paraId="636E9356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Jackas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41742F4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Weirdo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16B7D2DF" w14:textId="77777777" w:rsidTr="00876818">
        <w:tc>
          <w:tcPr>
            <w:tcW w:w="4814" w:type="dxa"/>
          </w:tcPr>
          <w:p w14:paraId="0FA0CD52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 don’t know your ass from a hole in the groun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6F16B8D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ipshi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28B2EA73" w14:textId="77777777" w:rsidTr="00876818">
        <w:tc>
          <w:tcPr>
            <w:tcW w:w="4814" w:type="dxa"/>
          </w:tcPr>
          <w:p w14:paraId="252175E7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Knuckle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FB4DDF0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Cretin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277C4522" w14:textId="77777777" w:rsidTr="00876818">
        <w:tc>
          <w:tcPr>
            <w:tcW w:w="4814" w:type="dxa"/>
          </w:tcPr>
          <w:p w14:paraId="72D90255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lastRenderedPageBreak/>
              <w:t>Ner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A3B7ECD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soft in the 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7E394140" w14:textId="77777777" w:rsidTr="00876818">
        <w:tc>
          <w:tcPr>
            <w:tcW w:w="4814" w:type="dxa"/>
          </w:tcPr>
          <w:p w14:paraId="6574E7D7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ucker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50EF0FAD" w14:textId="77777777" w:rsidR="003E6354" w:rsidRPr="00FA2C59" w:rsidRDefault="00611A32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kel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1B8B6077" w14:textId="77777777" w:rsidTr="00876818">
        <w:tc>
          <w:tcPr>
            <w:tcW w:w="4814" w:type="dxa"/>
          </w:tcPr>
          <w:p w14:paraId="7589398B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unc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C718F1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Numbskull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4FD5A19B" w14:textId="77777777" w:rsidTr="00876818">
        <w:tc>
          <w:tcPr>
            <w:tcW w:w="4814" w:type="dxa"/>
          </w:tcPr>
          <w:p w14:paraId="4D00796A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Harebrain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63EBC97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Klutz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24BC18B6" w14:textId="77777777" w:rsidTr="00876818">
        <w:tc>
          <w:tcPr>
            <w:tcW w:w="4814" w:type="dxa"/>
          </w:tcPr>
          <w:p w14:paraId="51A58C5A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Loser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570638C1" w14:textId="77777777" w:rsidR="003E6354" w:rsidRPr="00FA2C59" w:rsidRDefault="00611A32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oft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3E7E832C" w14:textId="77777777" w:rsidTr="00876818">
        <w:tc>
          <w:tcPr>
            <w:tcW w:w="4814" w:type="dxa"/>
          </w:tcPr>
          <w:p w14:paraId="5F0CB45D" w14:textId="77777777" w:rsidR="003E6354" w:rsidRPr="00FA2C59" w:rsidRDefault="00CE23B3" w:rsidP="00876818">
            <w:pPr>
              <w:rPr>
                <w:sz w:val="36"/>
                <w:szCs w:val="36"/>
                <w:lang w:val="en-US"/>
              </w:rPr>
            </w:pPr>
            <w:proofErr w:type="spellStart"/>
            <w:r>
              <w:rPr>
                <w:b/>
                <w:sz w:val="36"/>
                <w:szCs w:val="36"/>
                <w:lang w:val="en-US"/>
              </w:rPr>
              <w:t>Plonker</w:t>
            </w:r>
            <w:proofErr w:type="spellEnd"/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570411C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lob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729FAA42" w14:textId="77777777" w:rsidTr="00876818">
        <w:tc>
          <w:tcPr>
            <w:tcW w:w="4814" w:type="dxa"/>
          </w:tcPr>
          <w:p w14:paraId="167B0B13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slow on the uptak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9649473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so fake Barbie is jealou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1629AB5B" w14:textId="77777777" w:rsidTr="00876818">
        <w:tc>
          <w:tcPr>
            <w:tcW w:w="4814" w:type="dxa"/>
          </w:tcPr>
          <w:p w14:paraId="7253A5CD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top trying to be smart ass, you’re just an as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E0CA52F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Brains aren’t everything. In your case they’re nothing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6AA945FF" w14:textId="77777777" w:rsidTr="00876818">
        <w:tc>
          <w:tcPr>
            <w:tcW w:w="4814" w:type="dxa"/>
          </w:tcPr>
          <w:p w14:paraId="579F8D23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proofErr w:type="gramStart"/>
            <w:r w:rsidRPr="00FA2C59">
              <w:rPr>
                <w:b/>
                <w:sz w:val="36"/>
                <w:szCs w:val="36"/>
                <w:lang w:val="en-US"/>
              </w:rPr>
              <w:t>Wanker</w:t>
            </w:r>
            <w:proofErr w:type="gramEnd"/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1EF651B5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Bastar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583EB484" w14:textId="77777777" w:rsidTr="00876818">
        <w:tc>
          <w:tcPr>
            <w:tcW w:w="4814" w:type="dxa"/>
          </w:tcPr>
          <w:p w14:paraId="7AEF3F25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ouchebag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475663C7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a pain in the as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0907AA62" w14:textId="77777777" w:rsidTr="00876818">
        <w:tc>
          <w:tcPr>
            <w:tcW w:w="4814" w:type="dxa"/>
          </w:tcPr>
          <w:p w14:paraId="78A00304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Chicken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DA0B334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Creep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15410A9B" w14:textId="77777777" w:rsidTr="00876818">
        <w:tc>
          <w:tcPr>
            <w:tcW w:w="4814" w:type="dxa"/>
          </w:tcPr>
          <w:p w14:paraId="062038F0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irtbag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1D34FFAB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Freak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5DCC3ABA" w14:textId="77777777" w:rsidTr="00876818">
        <w:tc>
          <w:tcPr>
            <w:tcW w:w="4814" w:type="dxa"/>
          </w:tcPr>
          <w:p w14:paraId="7B409AB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Joker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87C90CF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Liar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5DEF4077" w14:textId="77777777" w:rsidTr="00876818">
        <w:tc>
          <w:tcPr>
            <w:tcW w:w="4814" w:type="dxa"/>
          </w:tcPr>
          <w:p w14:paraId="7EF5D034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Lunatic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3741448A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Perver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72D1BBA0" w14:textId="77777777" w:rsidTr="00876818">
        <w:tc>
          <w:tcPr>
            <w:tcW w:w="4814" w:type="dxa"/>
          </w:tcPr>
          <w:p w14:paraId="3E89095F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cumbag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A3949D2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on of a bitch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26271CC7" w14:textId="77777777" w:rsidTr="00876818">
        <w:tc>
          <w:tcPr>
            <w:tcW w:w="4814" w:type="dxa"/>
          </w:tcPr>
          <w:p w14:paraId="7317EE1F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proofErr w:type="spellStart"/>
            <w:r w:rsidRPr="00FA2C59">
              <w:rPr>
                <w:b/>
                <w:sz w:val="36"/>
                <w:szCs w:val="36"/>
                <w:lang w:val="en-US"/>
              </w:rPr>
              <w:t>Zitface</w:t>
            </w:r>
            <w:proofErr w:type="spellEnd"/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781704FC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eadbea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76B4F33E" w14:textId="77777777" w:rsidTr="00876818">
        <w:tc>
          <w:tcPr>
            <w:tcW w:w="4814" w:type="dxa"/>
          </w:tcPr>
          <w:p w14:paraId="4587C10E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Nutter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40609DC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Geek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6CEB854C" w14:textId="77777777" w:rsidTr="00876818">
        <w:tc>
          <w:tcPr>
            <w:tcW w:w="4814" w:type="dxa"/>
          </w:tcPr>
          <w:p w14:paraId="16E485D1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Prat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57EE52CE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m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38E6C7F3" w14:textId="77777777" w:rsidTr="00876818">
        <w:tc>
          <w:tcPr>
            <w:tcW w:w="4814" w:type="dxa"/>
          </w:tcPr>
          <w:p w14:paraId="226593FF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win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DEB59F5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Wacko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435777EA" w14:textId="77777777" w:rsidTr="00876818">
        <w:tc>
          <w:tcPr>
            <w:tcW w:w="4814" w:type="dxa"/>
          </w:tcPr>
          <w:p w14:paraId="089174BF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Fruitcak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4F38711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proofErr w:type="spellStart"/>
            <w:r w:rsidRPr="00FA2C59">
              <w:rPr>
                <w:b/>
                <w:sz w:val="36"/>
                <w:szCs w:val="36"/>
                <w:lang w:val="en-US"/>
              </w:rPr>
              <w:t>Tosser</w:t>
            </w:r>
            <w:proofErr w:type="spellEnd"/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08FF7CB7" w14:textId="77777777" w:rsidTr="00876818">
        <w:tc>
          <w:tcPr>
            <w:tcW w:w="4814" w:type="dxa"/>
          </w:tcPr>
          <w:p w14:paraId="0DA02FD1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Dweeb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5557164D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Wimp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06091D76" w14:textId="77777777" w:rsidTr="00876818">
        <w:tc>
          <w:tcPr>
            <w:tcW w:w="4814" w:type="dxa"/>
          </w:tcPr>
          <w:p w14:paraId="4C602BCE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not right in the hea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207D67F0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Scatterbrain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37660D02" w14:textId="77777777" w:rsidTr="00876818">
        <w:tc>
          <w:tcPr>
            <w:tcW w:w="4814" w:type="dxa"/>
          </w:tcPr>
          <w:p w14:paraId="26BBDEFB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just plain nut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106615FC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off your rocker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5E1055E9" w14:textId="77777777" w:rsidTr="00876818">
        <w:tc>
          <w:tcPr>
            <w:tcW w:w="4814" w:type="dxa"/>
          </w:tcPr>
          <w:p w14:paraId="610DE2DC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 have a screw loose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6CC509A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Psycho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0CCA5405" w14:textId="77777777" w:rsidTr="00876818">
        <w:tc>
          <w:tcPr>
            <w:tcW w:w="4814" w:type="dxa"/>
          </w:tcPr>
          <w:p w14:paraId="33BCAA6E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Loony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67E30F2E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gaga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FA2C59" w14:paraId="6D2D78A0" w14:textId="77777777" w:rsidTr="00876818">
        <w:tc>
          <w:tcPr>
            <w:tcW w:w="4814" w:type="dxa"/>
          </w:tcPr>
          <w:p w14:paraId="49060468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ve flipped your lid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06E3D34A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banana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776195EF" w14:textId="77777777" w:rsidTr="00876818">
        <w:tc>
          <w:tcPr>
            <w:tcW w:w="4814" w:type="dxa"/>
          </w:tcPr>
          <w:p w14:paraId="04797B8E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bonkers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  <w:tc>
          <w:tcPr>
            <w:tcW w:w="4814" w:type="dxa"/>
          </w:tcPr>
          <w:p w14:paraId="43859994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b/>
                <w:sz w:val="36"/>
                <w:szCs w:val="36"/>
                <w:lang w:val="en-US"/>
              </w:rPr>
              <w:t>You’re crazy as a loon</w:t>
            </w:r>
            <w:r w:rsidR="00252D24" w:rsidRPr="00252D24">
              <w:rPr>
                <w:b/>
                <w:sz w:val="36"/>
                <w:szCs w:val="36"/>
                <w:lang w:val="en-US"/>
              </w:rPr>
              <w:t>!</w:t>
            </w:r>
          </w:p>
        </w:tc>
      </w:tr>
      <w:tr w:rsidR="003E6354" w:rsidRPr="006D5688" w14:paraId="1FAA6087" w14:textId="77777777" w:rsidTr="00876818">
        <w:tc>
          <w:tcPr>
            <w:tcW w:w="4814" w:type="dxa"/>
          </w:tcPr>
          <w:p w14:paraId="75C1E37D" w14:textId="77777777" w:rsidR="003E6354" w:rsidRPr="00FA2C59" w:rsidRDefault="003E6354" w:rsidP="00876818">
            <w:pPr>
              <w:rPr>
                <w:b/>
                <w:sz w:val="36"/>
                <w:szCs w:val="36"/>
                <w:lang w:val="en-US"/>
              </w:rPr>
            </w:pPr>
            <w:r w:rsidRPr="00FA2C59">
              <w:rPr>
                <w:sz w:val="36"/>
                <w:szCs w:val="36"/>
                <w:lang w:val="en-US"/>
              </w:rPr>
              <w:t>I didn’t mean it when I said all those things</w:t>
            </w:r>
            <w:r w:rsidR="00CB3B2C">
              <w:rPr>
                <w:sz w:val="36"/>
                <w:szCs w:val="36"/>
                <w:lang w:val="en-US"/>
              </w:rPr>
              <w:t xml:space="preserve"> to you</w:t>
            </w:r>
            <w:r w:rsidR="00252D24" w:rsidRPr="00252D24">
              <w:rPr>
                <w:sz w:val="36"/>
                <w:szCs w:val="36"/>
                <w:lang w:val="en-US"/>
              </w:rPr>
              <w:t>!</w:t>
            </w:r>
            <w:r w:rsidRPr="00252D24">
              <w:rPr>
                <w:sz w:val="36"/>
                <w:szCs w:val="36"/>
                <w:lang w:val="en-US"/>
              </w:rPr>
              <w:t xml:space="preserve"> </w:t>
            </w:r>
            <w:r w:rsidRPr="00FA2C59">
              <w:rPr>
                <w:sz w:val="36"/>
                <w:szCs w:val="36"/>
                <w:lang w:val="en-US"/>
              </w:rPr>
              <w:t>Friends?</w:t>
            </w:r>
          </w:p>
        </w:tc>
        <w:tc>
          <w:tcPr>
            <w:tcW w:w="4814" w:type="dxa"/>
          </w:tcPr>
          <w:p w14:paraId="2A412161" w14:textId="77777777" w:rsidR="003E6354" w:rsidRPr="00FA2C59" w:rsidRDefault="003E6354" w:rsidP="00876818">
            <w:pPr>
              <w:rPr>
                <w:sz w:val="36"/>
                <w:szCs w:val="36"/>
                <w:lang w:val="en-US"/>
              </w:rPr>
            </w:pPr>
            <w:r w:rsidRPr="00FA2C59">
              <w:rPr>
                <w:sz w:val="36"/>
                <w:szCs w:val="36"/>
                <w:lang w:val="en-US"/>
              </w:rPr>
              <w:t xml:space="preserve">Okay. </w:t>
            </w:r>
            <w:r w:rsidRPr="00FA2C59">
              <w:rPr>
                <w:b/>
                <w:sz w:val="36"/>
                <w:szCs w:val="36"/>
                <w:lang w:val="en-US"/>
              </w:rPr>
              <w:t>It’s water under the bridge</w:t>
            </w:r>
            <w:r w:rsidRPr="00FA2C59">
              <w:rPr>
                <w:sz w:val="36"/>
                <w:szCs w:val="36"/>
                <w:lang w:val="en-US"/>
              </w:rPr>
              <w:t xml:space="preserve">. </w:t>
            </w:r>
          </w:p>
        </w:tc>
      </w:tr>
    </w:tbl>
    <w:p w14:paraId="6645F029" w14:textId="77777777" w:rsidR="003E6354" w:rsidRDefault="003E6354">
      <w:pPr>
        <w:rPr>
          <w:sz w:val="36"/>
          <w:szCs w:val="36"/>
          <w:lang w:val="en-US"/>
        </w:rPr>
      </w:pPr>
    </w:p>
    <w:p w14:paraId="241B3BEC" w14:textId="172E411C" w:rsidR="00ED362E" w:rsidRPr="00FA2C59" w:rsidRDefault="00ED362E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 xml:space="preserve">Compiled by </w:t>
      </w:r>
      <w:r w:rsidRPr="00ED362E">
        <w:rPr>
          <w:b/>
          <w:sz w:val="36"/>
          <w:szCs w:val="36"/>
          <w:lang w:val="en-US"/>
        </w:rPr>
        <w:t>MAXX</w:t>
      </w:r>
      <w:r w:rsidR="00DA438C">
        <w:rPr>
          <w:b/>
          <w:sz w:val="36"/>
          <w:szCs w:val="36"/>
          <w:lang w:val="en-US"/>
        </w:rPr>
        <w:tab/>
        <w:t>ma</w:t>
      </w:r>
      <w:r w:rsidR="006D5688">
        <w:rPr>
          <w:b/>
          <w:sz w:val="36"/>
          <w:szCs w:val="36"/>
          <w:lang w:val="en-US"/>
        </w:rPr>
        <w:t>xx</w:t>
      </w:r>
      <w:r w:rsidR="00DA438C">
        <w:rPr>
          <w:b/>
          <w:sz w:val="36"/>
          <w:szCs w:val="36"/>
          <w:lang w:val="en-US"/>
        </w:rPr>
        <w:t>.perala(at)</w:t>
      </w:r>
      <w:r w:rsidR="006D5688">
        <w:rPr>
          <w:b/>
          <w:sz w:val="36"/>
          <w:szCs w:val="36"/>
          <w:lang w:val="en-US"/>
        </w:rPr>
        <w:t>gmail</w:t>
      </w:r>
      <w:r w:rsidR="00DA438C">
        <w:rPr>
          <w:b/>
          <w:sz w:val="36"/>
          <w:szCs w:val="36"/>
          <w:lang w:val="en-US"/>
        </w:rPr>
        <w:t>.</w:t>
      </w:r>
      <w:r w:rsidR="006D5688">
        <w:rPr>
          <w:b/>
          <w:sz w:val="36"/>
          <w:szCs w:val="36"/>
          <w:lang w:val="en-US"/>
        </w:rPr>
        <w:t>com</w:t>
      </w:r>
    </w:p>
    <w:sectPr w:rsidR="00ED362E" w:rsidRPr="00FA2C59" w:rsidSect="00473B54">
      <w:pgSz w:w="11906" w:h="16838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s7AwtLQwsjS3NLFU0lEKTi0uzszPAykwrAUAVcZlRCwAAAA="/>
  </w:docVars>
  <w:rsids>
    <w:rsidRoot w:val="003E6354"/>
    <w:rsid w:val="001B0B84"/>
    <w:rsid w:val="001D6438"/>
    <w:rsid w:val="001E770B"/>
    <w:rsid w:val="00252D24"/>
    <w:rsid w:val="00377683"/>
    <w:rsid w:val="003E6354"/>
    <w:rsid w:val="00473B54"/>
    <w:rsid w:val="00535988"/>
    <w:rsid w:val="0058186A"/>
    <w:rsid w:val="00611A32"/>
    <w:rsid w:val="006C3EC0"/>
    <w:rsid w:val="006D5688"/>
    <w:rsid w:val="008805C7"/>
    <w:rsid w:val="00BE50EA"/>
    <w:rsid w:val="00BF127F"/>
    <w:rsid w:val="00BF749E"/>
    <w:rsid w:val="00C27DA7"/>
    <w:rsid w:val="00C642B3"/>
    <w:rsid w:val="00CB3B2C"/>
    <w:rsid w:val="00CE23B3"/>
    <w:rsid w:val="00DA310C"/>
    <w:rsid w:val="00DA438C"/>
    <w:rsid w:val="00DF055D"/>
    <w:rsid w:val="00ED362E"/>
    <w:rsid w:val="00F11C41"/>
    <w:rsid w:val="00FA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328F5"/>
  <w15:chartTrackingRefBased/>
  <w15:docId w15:val="{CE5ACFBB-F948-482D-8B36-787D58FBD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3E6354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3E6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Markku Perälä</cp:lastModifiedBy>
  <cp:revision>2</cp:revision>
  <dcterms:created xsi:type="dcterms:W3CDTF">2024-02-16T09:04:00Z</dcterms:created>
  <dcterms:modified xsi:type="dcterms:W3CDTF">2024-02-16T09:04:00Z</dcterms:modified>
</cp:coreProperties>
</file>